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4866D" w14:textId="0F0DB2CC" w:rsidR="00275979" w:rsidRPr="00A321C0" w:rsidRDefault="211040FE" w:rsidP="00A321C0">
      <w:pPr>
        <w:jc w:val="center"/>
      </w:pPr>
      <w:r>
        <w:rPr>
          <w:noProof/>
        </w:rPr>
        <w:drawing>
          <wp:inline distT="0" distB="0" distL="0" distR="0" wp14:anchorId="5305A65C" wp14:editId="7C5C2009">
            <wp:extent cx="1052949" cy="1164552"/>
            <wp:effectExtent l="0" t="0" r="0" b="0"/>
            <wp:docPr id="1622332479" name="Picture 1622332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49" cy="116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5E36E" w14:textId="4F61274B" w:rsidR="00564673" w:rsidRPr="003805F8" w:rsidRDefault="003D4C36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>
        <w:rPr>
          <w:rFonts w:ascii="Arial" w:eastAsia="Arial" w:hAnsi="Arial" w:cs="Arial"/>
          <w:b/>
          <w:bCs/>
          <w:color w:val="FF0000"/>
        </w:rPr>
        <w:t>MINUTES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proofErr w:type="gramStart"/>
      <w:r w:rsidR="008D3052" w:rsidRPr="29B5125D">
        <w:rPr>
          <w:rFonts w:ascii="Arial" w:eastAsia="Arial" w:hAnsi="Arial" w:cs="Arial"/>
          <w:b/>
          <w:bCs/>
          <w:color w:val="FF0000"/>
        </w:rPr>
        <w:t>–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r w:rsidR="00FB3F96">
        <w:rPr>
          <w:rFonts w:ascii="Arial" w:eastAsia="Arial" w:hAnsi="Arial" w:cs="Arial"/>
          <w:b/>
          <w:bCs/>
          <w:color w:val="FF0000"/>
        </w:rPr>
        <w:t xml:space="preserve"> </w:t>
      </w:r>
      <w:r w:rsidR="00AB63AE">
        <w:rPr>
          <w:rFonts w:ascii="Arial" w:eastAsia="Arial" w:hAnsi="Arial" w:cs="Arial"/>
          <w:b/>
          <w:bCs/>
          <w:color w:val="FF0000"/>
        </w:rPr>
        <w:t>October</w:t>
      </w:r>
      <w:proofErr w:type="gramEnd"/>
      <w:r w:rsidR="00AB63AE">
        <w:rPr>
          <w:rFonts w:ascii="Arial" w:eastAsia="Arial" w:hAnsi="Arial" w:cs="Arial"/>
          <w:b/>
          <w:bCs/>
          <w:color w:val="FF0000"/>
        </w:rPr>
        <w:t xml:space="preserve"> 21,</w:t>
      </w:r>
      <w:r w:rsidR="00BF4035">
        <w:rPr>
          <w:rFonts w:ascii="Arial" w:eastAsia="Arial" w:hAnsi="Arial" w:cs="Arial"/>
          <w:b/>
          <w:bCs/>
          <w:color w:val="FF0000"/>
        </w:rPr>
        <w:t>,</w:t>
      </w:r>
      <w:r w:rsidR="00CE3BE1">
        <w:rPr>
          <w:rFonts w:ascii="Arial" w:eastAsia="Arial" w:hAnsi="Arial" w:cs="Arial"/>
          <w:b/>
          <w:bCs/>
          <w:color w:val="FF0000"/>
        </w:rPr>
        <w:t xml:space="preserve"> 202</w:t>
      </w:r>
      <w:r w:rsidR="00BF4035">
        <w:rPr>
          <w:rFonts w:ascii="Arial" w:eastAsia="Arial" w:hAnsi="Arial" w:cs="Arial"/>
          <w:b/>
          <w:bCs/>
          <w:color w:val="FF0000"/>
        </w:rPr>
        <w:t>3</w:t>
      </w:r>
    </w:p>
    <w:p w14:paraId="1E42D904" w14:textId="77777777" w:rsidR="00DC5CDF" w:rsidRPr="003805F8" w:rsidRDefault="00184596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District 5130 Disaster Relief Committee Meeting</w:t>
      </w:r>
    </w:p>
    <w:p w14:paraId="058C3138" w14:textId="77777777" w:rsidR="003B395B" w:rsidRPr="003805F8" w:rsidRDefault="003805F8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Via Zoom</w:t>
      </w:r>
    </w:p>
    <w:p w14:paraId="6E48DEBF" w14:textId="77777777" w:rsidR="003805F8" w:rsidRPr="003805F8" w:rsidRDefault="003805F8" w:rsidP="66CB57F5">
      <w:pPr>
        <w:jc w:val="center"/>
        <w:rPr>
          <w:rFonts w:ascii="Arial" w:eastAsia="Arial" w:hAnsi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14:paraId="56514339" w14:textId="77777777" w:rsidTr="30312291">
        <w:trPr>
          <w:trHeight w:val="290"/>
        </w:trPr>
        <w:tc>
          <w:tcPr>
            <w:tcW w:w="1755" w:type="dxa"/>
          </w:tcPr>
          <w:p w14:paraId="7C96486F" w14:textId="77777777" w:rsidR="003B395B" w:rsidRDefault="003B395B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Chairperson:</w:t>
            </w:r>
          </w:p>
        </w:tc>
        <w:tc>
          <w:tcPr>
            <w:tcW w:w="11907" w:type="dxa"/>
          </w:tcPr>
          <w:p w14:paraId="2C65BEB0" w14:textId="1FD6A9B4" w:rsidR="003B395B" w:rsidRDefault="00EF5C31" w:rsidP="66CB57F5">
            <w:pPr>
              <w:spacing w:line="259" w:lineRule="auto"/>
              <w:rPr>
                <w:rFonts w:ascii="Arial" w:eastAsia="Arial" w:hAnsi="Arial" w:cs="Arial"/>
              </w:rPr>
            </w:pPr>
            <w:r w:rsidRPr="30312291">
              <w:rPr>
                <w:rFonts w:ascii="Arial" w:eastAsia="Arial" w:hAnsi="Arial" w:cs="Arial"/>
              </w:rPr>
              <w:t xml:space="preserve"> </w:t>
            </w:r>
            <w:r w:rsidR="5886D37D" w:rsidRPr="30312291">
              <w:rPr>
                <w:rFonts w:ascii="Arial" w:eastAsia="Arial" w:hAnsi="Arial" w:cs="Arial"/>
              </w:rPr>
              <w:t>Tom Boylan</w:t>
            </w:r>
          </w:p>
        </w:tc>
      </w:tr>
      <w:tr w:rsidR="003B395B" w:rsidRPr="00221FB0" w14:paraId="7C525BD0" w14:textId="77777777" w:rsidTr="30312291">
        <w:trPr>
          <w:trHeight w:val="290"/>
        </w:trPr>
        <w:tc>
          <w:tcPr>
            <w:tcW w:w="1755" w:type="dxa"/>
          </w:tcPr>
          <w:p w14:paraId="068CC10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Present:</w:t>
            </w:r>
          </w:p>
        </w:tc>
        <w:tc>
          <w:tcPr>
            <w:tcW w:w="11907" w:type="dxa"/>
          </w:tcPr>
          <w:p w14:paraId="60D59217" w14:textId="5CF89078" w:rsidR="003B395B" w:rsidRPr="00221FB0" w:rsidRDefault="003D4C3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im O’Grady; Kristine Redko; Dustin Littlefield; Michael Murray; Darren Patterson; Carol Martin</w:t>
            </w:r>
          </w:p>
        </w:tc>
      </w:tr>
      <w:tr w:rsidR="003B395B" w:rsidRPr="00221FB0" w14:paraId="71B459BA" w14:textId="77777777" w:rsidTr="30312291">
        <w:trPr>
          <w:trHeight w:val="303"/>
        </w:trPr>
        <w:tc>
          <w:tcPr>
            <w:tcW w:w="1755" w:type="dxa"/>
          </w:tcPr>
          <w:p w14:paraId="7E992422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Absent:</w:t>
            </w:r>
          </w:p>
        </w:tc>
        <w:tc>
          <w:tcPr>
            <w:tcW w:w="11907" w:type="dxa"/>
          </w:tcPr>
          <w:p w14:paraId="540C2A01" w14:textId="6CD7A72C" w:rsidR="003B395B" w:rsidRPr="00221FB0" w:rsidRDefault="003D4C3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lark Swan; Jennifer Strong; Dirk Slooten</w:t>
            </w:r>
          </w:p>
        </w:tc>
      </w:tr>
      <w:tr w:rsidR="003B395B" w:rsidRPr="00221FB0" w14:paraId="6EE18648" w14:textId="77777777" w:rsidTr="30312291">
        <w:trPr>
          <w:trHeight w:val="290"/>
        </w:trPr>
        <w:tc>
          <w:tcPr>
            <w:tcW w:w="1755" w:type="dxa"/>
          </w:tcPr>
          <w:p w14:paraId="2EE32DF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Guests:</w:t>
            </w:r>
          </w:p>
        </w:tc>
        <w:tc>
          <w:tcPr>
            <w:tcW w:w="11907" w:type="dxa"/>
          </w:tcPr>
          <w:p w14:paraId="5C66CD5E" w14:textId="26A74CC0" w:rsidR="003B395B" w:rsidRPr="00221FB0" w:rsidRDefault="003D4C36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ack Strange</w:t>
            </w:r>
          </w:p>
        </w:tc>
      </w:tr>
      <w:tr w:rsidR="003B395B" w:rsidRPr="00221FB0" w14:paraId="08B24FB3" w14:textId="77777777" w:rsidTr="30312291">
        <w:trPr>
          <w:trHeight w:val="290"/>
        </w:trPr>
        <w:tc>
          <w:tcPr>
            <w:tcW w:w="1755" w:type="dxa"/>
          </w:tcPr>
          <w:p w14:paraId="5CE97104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Recorder:</w:t>
            </w:r>
          </w:p>
        </w:tc>
        <w:tc>
          <w:tcPr>
            <w:tcW w:w="11907" w:type="dxa"/>
          </w:tcPr>
          <w:p w14:paraId="02A17FD9" w14:textId="2A7CD23B" w:rsidR="003B395B" w:rsidRPr="00221FB0" w:rsidRDefault="22BD23B1" w:rsidP="66CB57F5">
            <w:pPr>
              <w:rPr>
                <w:rFonts w:ascii="Arial" w:eastAsia="Arial" w:hAnsi="Arial" w:cs="Arial"/>
              </w:rPr>
            </w:pPr>
            <w:r w:rsidRPr="77C404A1">
              <w:rPr>
                <w:rFonts w:ascii="Arial" w:eastAsia="Arial" w:hAnsi="Arial" w:cs="Arial"/>
              </w:rPr>
              <w:t>District Secretary Mary Crumley</w:t>
            </w:r>
          </w:p>
        </w:tc>
      </w:tr>
    </w:tbl>
    <w:p w14:paraId="3BA82B6B" w14:textId="3E9CC333" w:rsidR="003B395B" w:rsidRDefault="46BFC10E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>Meeting began:</w:t>
      </w:r>
      <w:r w:rsidR="003D4C36">
        <w:rPr>
          <w:rFonts w:ascii="Arial" w:eastAsia="Arial" w:hAnsi="Arial" w:cs="Arial"/>
        </w:rPr>
        <w:t xml:space="preserve"> 9:04 AM</w:t>
      </w:r>
    </w:p>
    <w:p w14:paraId="3D968AD8" w14:textId="77777777" w:rsidR="00275979" w:rsidRPr="00221FB0" w:rsidRDefault="00275979" w:rsidP="66CB57F5">
      <w:pPr>
        <w:rPr>
          <w:rFonts w:ascii="Arial" w:eastAsia="Arial" w:hAnsi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4185"/>
        <w:gridCol w:w="3600"/>
        <w:gridCol w:w="3700"/>
      </w:tblGrid>
      <w:tr w:rsidR="00FA6230" w:rsidRPr="00221FB0" w14:paraId="41D234C1" w14:textId="77777777" w:rsidTr="3901640B">
        <w:tc>
          <w:tcPr>
            <w:tcW w:w="2190" w:type="dxa"/>
          </w:tcPr>
          <w:p w14:paraId="53594900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Agenda Item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>&amp; Presenter</w:t>
            </w:r>
            <w:r w:rsidRPr="66CB57F5">
              <w:rPr>
                <w:rFonts w:ascii="Arial" w:eastAsia="Arial" w:hAnsi="Arial" w:cs="Arial"/>
                <w:b/>
                <w:bCs/>
              </w:rPr>
              <w:t>:</w:t>
            </w:r>
          </w:p>
        </w:tc>
        <w:tc>
          <w:tcPr>
            <w:tcW w:w="4185" w:type="dxa"/>
          </w:tcPr>
          <w:p w14:paraId="2352583F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Topic</w:t>
            </w:r>
          </w:p>
        </w:tc>
        <w:tc>
          <w:tcPr>
            <w:tcW w:w="3600" w:type="dxa"/>
          </w:tcPr>
          <w:p w14:paraId="29103B29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Conclusion/Action</w:t>
            </w:r>
          </w:p>
        </w:tc>
        <w:tc>
          <w:tcPr>
            <w:tcW w:w="3700" w:type="dxa"/>
          </w:tcPr>
          <w:p w14:paraId="6EBA584D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Follow-up</w:t>
            </w:r>
          </w:p>
          <w:p w14:paraId="7DDA7BF4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Responsible Person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 xml:space="preserve">&amp; </w:t>
            </w:r>
            <w:r w:rsidRPr="66CB57F5">
              <w:rPr>
                <w:rFonts w:ascii="Arial" w:eastAsia="Arial" w:hAnsi="Arial" w:cs="Arial"/>
                <w:b/>
                <w:bCs/>
              </w:rPr>
              <w:t>Date</w:t>
            </w:r>
          </w:p>
        </w:tc>
      </w:tr>
      <w:tr w:rsidR="00FA6230" w:rsidRPr="00221FB0" w14:paraId="4895FE1D" w14:textId="77777777" w:rsidTr="3901640B">
        <w:trPr>
          <w:trHeight w:val="935"/>
        </w:trPr>
        <w:tc>
          <w:tcPr>
            <w:tcW w:w="2190" w:type="dxa"/>
          </w:tcPr>
          <w:p w14:paraId="383EA65B" w14:textId="77777777" w:rsidR="003B395B" w:rsidRPr="00221FB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Welcome</w:t>
            </w:r>
          </w:p>
          <w:p w14:paraId="49FA23A2" w14:textId="69449F24" w:rsidR="00275979" w:rsidRPr="00A321C0" w:rsidRDefault="2ACD8B2F" w:rsidP="00A321C0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0312291">
              <w:rPr>
                <w:rFonts w:ascii="Arial" w:eastAsia="Arial" w:hAnsi="Arial" w:cs="Arial"/>
                <w:sz w:val="22"/>
                <w:szCs w:val="22"/>
              </w:rPr>
              <w:t>Tom Boylan</w:t>
            </w:r>
          </w:p>
        </w:tc>
        <w:tc>
          <w:tcPr>
            <w:tcW w:w="4185" w:type="dxa"/>
          </w:tcPr>
          <w:p w14:paraId="1C35D931" w14:textId="77777777" w:rsidR="003B395B" w:rsidRPr="005D2BF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Call meeting to order/Welcome and introduction of guests</w:t>
            </w:r>
          </w:p>
        </w:tc>
        <w:tc>
          <w:tcPr>
            <w:tcW w:w="3600" w:type="dxa"/>
          </w:tcPr>
          <w:p w14:paraId="58D9F063" w14:textId="54484BDD" w:rsidR="003B395B" w:rsidRPr="00221FB0" w:rsidRDefault="003D4C36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Welcome Jack Strange, District Membership Chair</w:t>
            </w:r>
          </w:p>
        </w:tc>
        <w:tc>
          <w:tcPr>
            <w:tcW w:w="3700" w:type="dxa"/>
          </w:tcPr>
          <w:p w14:paraId="3BE7D9A9" w14:textId="77777777" w:rsidR="003B395B" w:rsidRPr="00221FB0" w:rsidRDefault="003B395B" w:rsidP="66CB57F5">
            <w:pPr>
              <w:rPr>
                <w:rFonts w:ascii="Arial" w:eastAsia="Arial" w:hAnsi="Arial" w:cs="Arial"/>
              </w:rPr>
            </w:pPr>
          </w:p>
        </w:tc>
      </w:tr>
      <w:tr w:rsidR="278D2BFF" w14:paraId="45FBD1E8" w14:textId="77777777" w:rsidTr="3901640B">
        <w:trPr>
          <w:trHeight w:val="300"/>
        </w:trPr>
        <w:tc>
          <w:tcPr>
            <w:tcW w:w="2190" w:type="dxa"/>
          </w:tcPr>
          <w:p w14:paraId="694644F5" w14:textId="6A43F3C1" w:rsidR="278D2BFF" w:rsidRDefault="42E5AF67" w:rsidP="1A7CC22E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1A7CC22E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ction Item 1.</w:t>
            </w:r>
          </w:p>
          <w:p w14:paraId="6DC099C7" w14:textId="6157854C" w:rsidR="278D2BFF" w:rsidRDefault="278D2BFF" w:rsidP="1A7CC22E">
            <w:pPr>
              <w:spacing w:line="259" w:lineRule="auto"/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</w:pPr>
          </w:p>
          <w:p w14:paraId="634A8A84" w14:textId="648868A1" w:rsidR="278D2BFF" w:rsidRDefault="42E5AF67" w:rsidP="1A7CC22E">
            <w:pPr>
              <w:spacing w:line="259" w:lineRule="auto"/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</w:pPr>
            <w:r w:rsidRPr="1A7CC22E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</w:tc>
        <w:tc>
          <w:tcPr>
            <w:tcW w:w="4185" w:type="dxa"/>
          </w:tcPr>
          <w:p w14:paraId="646FAD9D" w14:textId="75F34B94" w:rsidR="278D2BFF" w:rsidRDefault="42E5AF67" w:rsidP="00A321C0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noProof/>
                <w:color w:val="2A2A2A"/>
              </w:rPr>
            </w:pPr>
            <w:r w:rsidRPr="1A7CC22E">
              <w:rPr>
                <w:rFonts w:ascii="Arial" w:eastAsia="Arial" w:hAnsi="Arial" w:cs="Arial"/>
                <w:noProof/>
                <w:color w:val="2A2A2A"/>
              </w:rPr>
              <w:t>Financial Reports as of 9-30-23 (see attachments)</w:t>
            </w:r>
          </w:p>
          <w:p w14:paraId="0DA7981E" w14:textId="17A3C5E5" w:rsidR="278D2BFF" w:rsidRDefault="42E5AF67" w:rsidP="1A7CC22E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noProof/>
                <w:color w:val="2A2A2A"/>
              </w:rPr>
            </w:pPr>
            <w:r w:rsidRPr="1A7CC22E">
              <w:rPr>
                <w:rFonts w:ascii="Arial" w:eastAsia="Arial" w:hAnsi="Arial" w:cs="Arial"/>
                <w:noProof/>
                <w:color w:val="2A2A2A"/>
              </w:rPr>
              <w:t>DRF Financial Reports</w:t>
            </w:r>
          </w:p>
          <w:p w14:paraId="4E496DAE" w14:textId="36BD6941" w:rsidR="278D2BFF" w:rsidRDefault="42E5AF67" w:rsidP="1A7CC22E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noProof/>
                <w:color w:val="2A2A2A"/>
              </w:rPr>
            </w:pPr>
            <w:r w:rsidRPr="1A7CC22E">
              <w:rPr>
                <w:rFonts w:ascii="Arial" w:eastAsia="Arial" w:hAnsi="Arial" w:cs="Arial"/>
                <w:noProof/>
                <w:color w:val="2A2A2A"/>
              </w:rPr>
              <w:t>DRF Asset Tracking Worksheet</w:t>
            </w:r>
          </w:p>
          <w:p w14:paraId="175D66E2" w14:textId="55CE4CA4" w:rsidR="278D2BFF" w:rsidRDefault="003D4C36" w:rsidP="00A321C0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noProof/>
                <w:color w:val="2A2A2A"/>
              </w:rPr>
            </w:pPr>
            <w:r>
              <w:rPr>
                <w:rFonts w:ascii="Arial" w:eastAsia="Arial" w:hAnsi="Arial" w:cs="Arial"/>
                <w:noProof/>
                <w:color w:val="2A2A2A"/>
              </w:rPr>
              <w:t>No changes from last quarter</w:t>
            </w:r>
          </w:p>
        </w:tc>
        <w:tc>
          <w:tcPr>
            <w:tcW w:w="3600" w:type="dxa"/>
          </w:tcPr>
          <w:p w14:paraId="6FBA0D1C" w14:textId="5D2F2580" w:rsidR="278D2BFF" w:rsidRDefault="00F356BB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1A7CC22E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A193312" w:rsidRPr="1A7CC22E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 </w:t>
            </w:r>
            <w:r w:rsidR="003D4C36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Dustin Littlefield</w:t>
            </w:r>
          </w:p>
          <w:p w14:paraId="17A6C529" w14:textId="158AC2D0" w:rsidR="278D2BFF" w:rsidRDefault="278D2BFF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1EF56F64" w14:textId="69FA14D6" w:rsidR="278D2BFF" w:rsidRDefault="0A193312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1A7CC22E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 </w:t>
            </w:r>
            <w:r w:rsidR="003D4C36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Jim O’Grady</w:t>
            </w:r>
          </w:p>
          <w:p w14:paraId="2186B627" w14:textId="77777777" w:rsidR="003D4C36" w:rsidRDefault="003D4C36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53AA5C87" w14:textId="50C599F5" w:rsidR="003D4C36" w:rsidRDefault="003D4C36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100% approve</w:t>
            </w:r>
            <w:r w:rsidR="00E05940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d.</w:t>
            </w:r>
          </w:p>
          <w:p w14:paraId="5F4AA09B" w14:textId="2B45A285" w:rsidR="278D2BFF" w:rsidRDefault="278D2BFF" w:rsidP="1A7CC22E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</w:tcPr>
          <w:p w14:paraId="52A05BF6" w14:textId="23432DC4" w:rsidR="278D2BFF" w:rsidRDefault="278D2BFF" w:rsidP="278D2BFF">
            <w:pPr>
              <w:rPr>
                <w:rFonts w:ascii="Arial" w:eastAsia="Arial" w:hAnsi="Arial" w:cs="Arial"/>
                <w:color w:val="000000" w:themeColor="text1"/>
              </w:rPr>
            </w:pPr>
          </w:p>
        </w:tc>
      </w:tr>
    </w:tbl>
    <w:p w14:paraId="59E2F510" w14:textId="77777777" w:rsidR="00591197" w:rsidRDefault="00591197" w:rsidP="00591197">
      <w:pPr>
        <w:rPr>
          <w:rFonts w:ascii="Arial" w:hAnsi="Arial" w:cs="Arial"/>
        </w:rPr>
      </w:pPr>
    </w:p>
    <w:p w14:paraId="67C21C24" w14:textId="77777777" w:rsidR="00591197" w:rsidRPr="008E4528" w:rsidRDefault="00591197" w:rsidP="00591197">
      <w:pPr>
        <w:rPr>
          <w:rFonts w:ascii="Arial" w:hAnsi="Arial" w:cs="Arial"/>
        </w:rPr>
      </w:pPr>
      <w:r>
        <w:rPr>
          <w:rFonts w:ascii="Arial" w:hAnsi="Arial" w:cs="Arial"/>
        </w:rPr>
        <w:t>FOLLOW UP:</w:t>
      </w:r>
    </w:p>
    <w:tbl>
      <w:tblPr>
        <w:tblStyle w:val="TableGrid"/>
        <w:tblW w:w="13790" w:type="dxa"/>
        <w:tblLook w:val="04A0" w:firstRow="1" w:lastRow="0" w:firstColumn="1" w:lastColumn="0" w:noHBand="0" w:noVBand="1"/>
      </w:tblPr>
      <w:tblGrid>
        <w:gridCol w:w="6895"/>
        <w:gridCol w:w="6895"/>
      </w:tblGrid>
      <w:tr w:rsidR="00591197" w:rsidRPr="008E4528" w14:paraId="4E1FA136" w14:textId="77777777" w:rsidTr="00057DAE">
        <w:trPr>
          <w:trHeight w:val="280"/>
        </w:trPr>
        <w:tc>
          <w:tcPr>
            <w:tcW w:w="6895" w:type="dxa"/>
          </w:tcPr>
          <w:p w14:paraId="1CBE8465" w14:textId="77777777" w:rsidR="00591197" w:rsidRPr="008E4528" w:rsidRDefault="00591197" w:rsidP="00057DAE">
            <w:pPr>
              <w:jc w:val="center"/>
              <w:rPr>
                <w:rFonts w:ascii="Arial" w:hAnsi="Arial" w:cs="Arial"/>
                <w:b/>
              </w:rPr>
            </w:pPr>
            <w:r w:rsidRPr="008E4528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6895" w:type="dxa"/>
          </w:tcPr>
          <w:p w14:paraId="53E9DF12" w14:textId="77777777" w:rsidR="00591197" w:rsidRPr="008E4528" w:rsidRDefault="00591197" w:rsidP="00057DAE">
            <w:pPr>
              <w:jc w:val="center"/>
              <w:rPr>
                <w:rFonts w:ascii="Arial" w:hAnsi="Arial" w:cs="Arial"/>
                <w:b/>
              </w:rPr>
            </w:pPr>
            <w:r w:rsidRPr="008E4528">
              <w:rPr>
                <w:rFonts w:ascii="Arial" w:hAnsi="Arial" w:cs="Arial"/>
                <w:b/>
              </w:rPr>
              <w:t>Owner/Due Date</w:t>
            </w:r>
          </w:p>
        </w:tc>
      </w:tr>
      <w:tr w:rsidR="00591197" w:rsidRPr="008E4528" w14:paraId="4EB460C1" w14:textId="77777777" w:rsidTr="00057DAE">
        <w:trPr>
          <w:trHeight w:val="280"/>
        </w:trPr>
        <w:tc>
          <w:tcPr>
            <w:tcW w:w="6895" w:type="dxa"/>
          </w:tcPr>
          <w:p w14:paraId="16D5DEAD" w14:textId="42CE278C" w:rsidR="00591197" w:rsidRPr="00591197" w:rsidRDefault="00A321C0" w:rsidP="0059119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</w:rPr>
              <w:t>D</w:t>
            </w:r>
            <w:r w:rsidR="00591197">
              <w:rPr>
                <w:rFonts w:ascii="Arial" w:eastAsia="Arial" w:hAnsi="Arial" w:cs="Arial"/>
              </w:rPr>
              <w:t xml:space="preserve">iscuss Disaster Preparedness Education Programs for clubs.  Provide more definition on what qualifies </w:t>
            </w:r>
            <w:r>
              <w:rPr>
                <w:rFonts w:ascii="Arial" w:eastAsia="Arial" w:hAnsi="Arial" w:cs="Arial"/>
              </w:rPr>
              <w:t xml:space="preserve">as </w:t>
            </w:r>
            <w:r w:rsidR="00591197">
              <w:rPr>
                <w:rFonts w:ascii="Arial" w:eastAsia="Arial" w:hAnsi="Arial" w:cs="Arial"/>
              </w:rPr>
              <w:t>a disaster.  Utilize DRF committee</w:t>
            </w:r>
            <w:r>
              <w:rPr>
                <w:rFonts w:ascii="Arial" w:eastAsia="Arial" w:hAnsi="Arial" w:cs="Arial"/>
              </w:rPr>
              <w:t xml:space="preserve"> members.</w:t>
            </w:r>
          </w:p>
          <w:p w14:paraId="2E786F22" w14:textId="3D86070C" w:rsidR="00591197" w:rsidRPr="00B74C2E" w:rsidRDefault="00591197" w:rsidP="00591197">
            <w:pPr>
              <w:pStyle w:val="ListParagraph"/>
              <w:ind w:left="555"/>
              <w:rPr>
                <w:rFonts w:ascii="Arial" w:hAnsi="Arial" w:cs="Arial"/>
              </w:rPr>
            </w:pPr>
          </w:p>
        </w:tc>
        <w:tc>
          <w:tcPr>
            <w:tcW w:w="6895" w:type="dxa"/>
          </w:tcPr>
          <w:p w14:paraId="5D4C2F03" w14:textId="5DF6F8E3" w:rsidR="00591197" w:rsidRPr="008E4528" w:rsidRDefault="00A321C0" w:rsidP="00057D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k Slooten   J</w:t>
            </w:r>
            <w:r w:rsidR="00E05940">
              <w:rPr>
                <w:rFonts w:ascii="Arial" w:hAnsi="Arial" w:cs="Arial"/>
              </w:rPr>
              <w:t>anuary DRF board meeting</w:t>
            </w:r>
          </w:p>
        </w:tc>
      </w:tr>
    </w:tbl>
    <w:p w14:paraId="1E6E900E" w14:textId="3A539728" w:rsidR="66CB57F5" w:rsidRDefault="66CB57F5"/>
    <w:p w14:paraId="3A4B383C" w14:textId="305DA893" w:rsidR="003B395B" w:rsidRPr="00221FB0" w:rsidRDefault="00E23684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 xml:space="preserve">Meeting </w:t>
      </w:r>
      <w:r w:rsidR="00E05940" w:rsidRPr="39B191A1">
        <w:rPr>
          <w:rFonts w:ascii="Arial" w:eastAsia="Arial" w:hAnsi="Arial" w:cs="Arial"/>
        </w:rPr>
        <w:t>Adjourned:</w:t>
      </w:r>
      <w:r w:rsidR="001F36D1" w:rsidRPr="39B191A1">
        <w:rPr>
          <w:rFonts w:ascii="Arial" w:eastAsia="Arial" w:hAnsi="Arial" w:cs="Arial"/>
        </w:rPr>
        <w:t xml:space="preserve"> </w:t>
      </w:r>
      <w:r w:rsidR="00EF499C">
        <w:rPr>
          <w:rFonts w:ascii="Arial" w:eastAsia="Arial" w:hAnsi="Arial" w:cs="Arial"/>
        </w:rPr>
        <w:t xml:space="preserve"> </w:t>
      </w:r>
      <w:r w:rsidR="001F36D1" w:rsidRPr="39B191A1">
        <w:rPr>
          <w:rFonts w:ascii="Arial" w:eastAsia="Arial" w:hAnsi="Arial" w:cs="Arial"/>
        </w:rPr>
        <w:t xml:space="preserve"> </w:t>
      </w:r>
      <w:r w:rsidR="003D4C36">
        <w:rPr>
          <w:rFonts w:ascii="Arial" w:eastAsia="Arial" w:hAnsi="Arial" w:cs="Arial"/>
        </w:rPr>
        <w:t xml:space="preserve"> 9:07</w:t>
      </w:r>
      <w:r w:rsidR="204977DF" w:rsidRPr="39B191A1">
        <w:rPr>
          <w:rFonts w:ascii="Arial" w:eastAsia="Arial" w:hAnsi="Arial" w:cs="Arial"/>
        </w:rPr>
        <w:t>AM</w:t>
      </w:r>
    </w:p>
    <w:sectPr w:rsidR="003B395B" w:rsidRPr="00221FB0" w:rsidSect="00D845D5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8273A"/>
    <w:multiLevelType w:val="hybridMultilevel"/>
    <w:tmpl w:val="9B2EC0F2"/>
    <w:lvl w:ilvl="0" w:tplc="B946201A">
      <w:start w:val="1"/>
      <w:numFmt w:val="decimal"/>
      <w:lvlText w:val="%1."/>
      <w:lvlJc w:val="left"/>
      <w:pPr>
        <w:ind w:left="720" w:hanging="360"/>
      </w:pPr>
    </w:lvl>
    <w:lvl w:ilvl="1" w:tplc="CEBA32C2">
      <w:start w:val="1"/>
      <w:numFmt w:val="lowerLetter"/>
      <w:lvlText w:val="%2."/>
      <w:lvlJc w:val="left"/>
      <w:pPr>
        <w:ind w:left="1440" w:hanging="360"/>
      </w:pPr>
    </w:lvl>
    <w:lvl w:ilvl="2" w:tplc="C4AC9EA4">
      <w:start w:val="1"/>
      <w:numFmt w:val="lowerRoman"/>
      <w:lvlText w:val="%3."/>
      <w:lvlJc w:val="right"/>
      <w:pPr>
        <w:ind w:left="2160" w:hanging="180"/>
      </w:pPr>
    </w:lvl>
    <w:lvl w:ilvl="3" w:tplc="A300C70E">
      <w:start w:val="1"/>
      <w:numFmt w:val="decimal"/>
      <w:lvlText w:val="%4."/>
      <w:lvlJc w:val="left"/>
      <w:pPr>
        <w:ind w:left="2880" w:hanging="360"/>
      </w:pPr>
    </w:lvl>
    <w:lvl w:ilvl="4" w:tplc="EA881B92">
      <w:start w:val="1"/>
      <w:numFmt w:val="lowerLetter"/>
      <w:lvlText w:val="%5."/>
      <w:lvlJc w:val="left"/>
      <w:pPr>
        <w:ind w:left="3600" w:hanging="360"/>
      </w:pPr>
    </w:lvl>
    <w:lvl w:ilvl="5" w:tplc="F3A6DEFC">
      <w:start w:val="1"/>
      <w:numFmt w:val="lowerRoman"/>
      <w:lvlText w:val="%6."/>
      <w:lvlJc w:val="right"/>
      <w:pPr>
        <w:ind w:left="4320" w:hanging="180"/>
      </w:pPr>
    </w:lvl>
    <w:lvl w:ilvl="6" w:tplc="22380332">
      <w:start w:val="1"/>
      <w:numFmt w:val="decimal"/>
      <w:lvlText w:val="%7."/>
      <w:lvlJc w:val="left"/>
      <w:pPr>
        <w:ind w:left="5040" w:hanging="360"/>
      </w:pPr>
    </w:lvl>
    <w:lvl w:ilvl="7" w:tplc="02A0F8AC">
      <w:start w:val="1"/>
      <w:numFmt w:val="lowerLetter"/>
      <w:lvlText w:val="%8."/>
      <w:lvlJc w:val="left"/>
      <w:pPr>
        <w:ind w:left="5760" w:hanging="360"/>
      </w:pPr>
    </w:lvl>
    <w:lvl w:ilvl="8" w:tplc="6212BFF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70432"/>
    <w:multiLevelType w:val="hybridMultilevel"/>
    <w:tmpl w:val="B5C6F12A"/>
    <w:lvl w:ilvl="0" w:tplc="7402D876">
      <w:start w:val="3"/>
      <w:numFmt w:val="decimal"/>
      <w:lvlText w:val="%1."/>
      <w:lvlJc w:val="left"/>
      <w:pPr>
        <w:ind w:left="720" w:hanging="360"/>
      </w:pPr>
    </w:lvl>
    <w:lvl w:ilvl="1" w:tplc="B8C84412">
      <w:start w:val="1"/>
      <w:numFmt w:val="lowerLetter"/>
      <w:lvlText w:val="%2."/>
      <w:lvlJc w:val="left"/>
      <w:pPr>
        <w:ind w:left="1440" w:hanging="360"/>
      </w:pPr>
    </w:lvl>
    <w:lvl w:ilvl="2" w:tplc="C018EB2E">
      <w:start w:val="1"/>
      <w:numFmt w:val="lowerRoman"/>
      <w:lvlText w:val="%3."/>
      <w:lvlJc w:val="right"/>
      <w:pPr>
        <w:ind w:left="2160" w:hanging="180"/>
      </w:pPr>
    </w:lvl>
    <w:lvl w:ilvl="3" w:tplc="F40AEB3A">
      <w:start w:val="1"/>
      <w:numFmt w:val="decimal"/>
      <w:lvlText w:val="%4."/>
      <w:lvlJc w:val="left"/>
      <w:pPr>
        <w:ind w:left="2880" w:hanging="360"/>
      </w:pPr>
    </w:lvl>
    <w:lvl w:ilvl="4" w:tplc="BAA27156">
      <w:start w:val="1"/>
      <w:numFmt w:val="lowerLetter"/>
      <w:lvlText w:val="%5."/>
      <w:lvlJc w:val="left"/>
      <w:pPr>
        <w:ind w:left="3600" w:hanging="360"/>
      </w:pPr>
    </w:lvl>
    <w:lvl w:ilvl="5" w:tplc="721E67D2">
      <w:start w:val="1"/>
      <w:numFmt w:val="lowerRoman"/>
      <w:lvlText w:val="%6."/>
      <w:lvlJc w:val="right"/>
      <w:pPr>
        <w:ind w:left="4320" w:hanging="180"/>
      </w:pPr>
    </w:lvl>
    <w:lvl w:ilvl="6" w:tplc="4CE0995A">
      <w:start w:val="1"/>
      <w:numFmt w:val="decimal"/>
      <w:lvlText w:val="%7."/>
      <w:lvlJc w:val="left"/>
      <w:pPr>
        <w:ind w:left="5040" w:hanging="360"/>
      </w:pPr>
    </w:lvl>
    <w:lvl w:ilvl="7" w:tplc="91F4E558">
      <w:start w:val="1"/>
      <w:numFmt w:val="lowerLetter"/>
      <w:lvlText w:val="%8."/>
      <w:lvlJc w:val="left"/>
      <w:pPr>
        <w:ind w:left="5760" w:hanging="360"/>
      </w:pPr>
    </w:lvl>
    <w:lvl w:ilvl="8" w:tplc="0CCEBEE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AD7BB"/>
    <w:multiLevelType w:val="hybridMultilevel"/>
    <w:tmpl w:val="E4D42B5C"/>
    <w:lvl w:ilvl="0" w:tplc="BC42A8A0">
      <w:start w:val="1"/>
      <w:numFmt w:val="decimal"/>
      <w:lvlText w:val="%1."/>
      <w:lvlJc w:val="left"/>
      <w:pPr>
        <w:ind w:left="720" w:hanging="360"/>
      </w:pPr>
    </w:lvl>
    <w:lvl w:ilvl="1" w:tplc="9666640C">
      <w:start w:val="1"/>
      <w:numFmt w:val="lowerLetter"/>
      <w:lvlText w:val="%2."/>
      <w:lvlJc w:val="left"/>
      <w:pPr>
        <w:ind w:left="1440" w:hanging="360"/>
      </w:pPr>
    </w:lvl>
    <w:lvl w:ilvl="2" w:tplc="AEBCDCF4">
      <w:start w:val="1"/>
      <w:numFmt w:val="lowerRoman"/>
      <w:lvlText w:val="%3."/>
      <w:lvlJc w:val="right"/>
      <w:pPr>
        <w:ind w:left="2160" w:hanging="180"/>
      </w:pPr>
    </w:lvl>
    <w:lvl w:ilvl="3" w:tplc="3CCCA92C">
      <w:start w:val="1"/>
      <w:numFmt w:val="decimal"/>
      <w:lvlText w:val="%4."/>
      <w:lvlJc w:val="left"/>
      <w:pPr>
        <w:ind w:left="2880" w:hanging="360"/>
      </w:pPr>
    </w:lvl>
    <w:lvl w:ilvl="4" w:tplc="AC2A4D6C">
      <w:start w:val="1"/>
      <w:numFmt w:val="lowerLetter"/>
      <w:lvlText w:val="%5."/>
      <w:lvlJc w:val="left"/>
      <w:pPr>
        <w:ind w:left="3600" w:hanging="360"/>
      </w:pPr>
    </w:lvl>
    <w:lvl w:ilvl="5" w:tplc="A816C014">
      <w:start w:val="1"/>
      <w:numFmt w:val="lowerRoman"/>
      <w:lvlText w:val="%6."/>
      <w:lvlJc w:val="right"/>
      <w:pPr>
        <w:ind w:left="4320" w:hanging="180"/>
      </w:pPr>
    </w:lvl>
    <w:lvl w:ilvl="6" w:tplc="5F0CDA72">
      <w:start w:val="1"/>
      <w:numFmt w:val="decimal"/>
      <w:lvlText w:val="%7."/>
      <w:lvlJc w:val="left"/>
      <w:pPr>
        <w:ind w:left="5040" w:hanging="360"/>
      </w:pPr>
    </w:lvl>
    <w:lvl w:ilvl="7" w:tplc="E0467482">
      <w:start w:val="1"/>
      <w:numFmt w:val="lowerLetter"/>
      <w:lvlText w:val="%8."/>
      <w:lvlJc w:val="left"/>
      <w:pPr>
        <w:ind w:left="5760" w:hanging="360"/>
      </w:pPr>
    </w:lvl>
    <w:lvl w:ilvl="8" w:tplc="2200E52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45460"/>
    <w:multiLevelType w:val="hybridMultilevel"/>
    <w:tmpl w:val="B50CFBFC"/>
    <w:lvl w:ilvl="0" w:tplc="AB127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F82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46EF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E4E0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C36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1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2D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708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166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C1E68A"/>
    <w:multiLevelType w:val="hybridMultilevel"/>
    <w:tmpl w:val="529ECC60"/>
    <w:lvl w:ilvl="0" w:tplc="3C920410">
      <w:start w:val="2"/>
      <w:numFmt w:val="decimal"/>
      <w:lvlText w:val="%1."/>
      <w:lvlJc w:val="left"/>
      <w:pPr>
        <w:ind w:left="720" w:hanging="360"/>
      </w:pPr>
    </w:lvl>
    <w:lvl w:ilvl="1" w:tplc="19508614">
      <w:start w:val="1"/>
      <w:numFmt w:val="lowerLetter"/>
      <w:lvlText w:val="%2."/>
      <w:lvlJc w:val="left"/>
      <w:pPr>
        <w:ind w:left="1440" w:hanging="360"/>
      </w:pPr>
    </w:lvl>
    <w:lvl w:ilvl="2" w:tplc="412A4AD6">
      <w:start w:val="1"/>
      <w:numFmt w:val="lowerRoman"/>
      <w:lvlText w:val="%3."/>
      <w:lvlJc w:val="right"/>
      <w:pPr>
        <w:ind w:left="2160" w:hanging="180"/>
      </w:pPr>
    </w:lvl>
    <w:lvl w:ilvl="3" w:tplc="5FC6BFCE">
      <w:start w:val="1"/>
      <w:numFmt w:val="decimal"/>
      <w:lvlText w:val="%4."/>
      <w:lvlJc w:val="left"/>
      <w:pPr>
        <w:ind w:left="2880" w:hanging="360"/>
      </w:pPr>
    </w:lvl>
    <w:lvl w:ilvl="4" w:tplc="C694A87C">
      <w:start w:val="1"/>
      <w:numFmt w:val="lowerLetter"/>
      <w:lvlText w:val="%5."/>
      <w:lvlJc w:val="left"/>
      <w:pPr>
        <w:ind w:left="3600" w:hanging="360"/>
      </w:pPr>
    </w:lvl>
    <w:lvl w:ilvl="5" w:tplc="49B41160">
      <w:start w:val="1"/>
      <w:numFmt w:val="lowerRoman"/>
      <w:lvlText w:val="%6."/>
      <w:lvlJc w:val="right"/>
      <w:pPr>
        <w:ind w:left="4320" w:hanging="180"/>
      </w:pPr>
    </w:lvl>
    <w:lvl w:ilvl="6" w:tplc="161A45D0">
      <w:start w:val="1"/>
      <w:numFmt w:val="decimal"/>
      <w:lvlText w:val="%7."/>
      <w:lvlJc w:val="left"/>
      <w:pPr>
        <w:ind w:left="5040" w:hanging="360"/>
      </w:pPr>
    </w:lvl>
    <w:lvl w:ilvl="7" w:tplc="C3E82B32">
      <w:start w:val="1"/>
      <w:numFmt w:val="lowerLetter"/>
      <w:lvlText w:val="%8."/>
      <w:lvlJc w:val="left"/>
      <w:pPr>
        <w:ind w:left="5760" w:hanging="360"/>
      </w:pPr>
    </w:lvl>
    <w:lvl w:ilvl="8" w:tplc="9D74165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43B35"/>
    <w:multiLevelType w:val="hybridMultilevel"/>
    <w:tmpl w:val="362C8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E9B2FC"/>
    <w:multiLevelType w:val="hybridMultilevel"/>
    <w:tmpl w:val="61683B6C"/>
    <w:lvl w:ilvl="0" w:tplc="FCC0DD62">
      <w:start w:val="3"/>
      <w:numFmt w:val="decimal"/>
      <w:lvlText w:val="%1."/>
      <w:lvlJc w:val="left"/>
      <w:pPr>
        <w:ind w:left="720" w:hanging="360"/>
      </w:pPr>
    </w:lvl>
    <w:lvl w:ilvl="1" w:tplc="843C7DA2">
      <w:start w:val="1"/>
      <w:numFmt w:val="lowerLetter"/>
      <w:lvlText w:val="%2."/>
      <w:lvlJc w:val="left"/>
      <w:pPr>
        <w:ind w:left="1440" w:hanging="360"/>
      </w:pPr>
    </w:lvl>
    <w:lvl w:ilvl="2" w:tplc="31BA22C8">
      <w:start w:val="1"/>
      <w:numFmt w:val="lowerRoman"/>
      <w:lvlText w:val="%3."/>
      <w:lvlJc w:val="right"/>
      <w:pPr>
        <w:ind w:left="2160" w:hanging="180"/>
      </w:pPr>
    </w:lvl>
    <w:lvl w:ilvl="3" w:tplc="A4EA3814">
      <w:start w:val="1"/>
      <w:numFmt w:val="decimal"/>
      <w:lvlText w:val="%4."/>
      <w:lvlJc w:val="left"/>
      <w:pPr>
        <w:ind w:left="2880" w:hanging="360"/>
      </w:pPr>
    </w:lvl>
    <w:lvl w:ilvl="4" w:tplc="ACC462CA">
      <w:start w:val="1"/>
      <w:numFmt w:val="lowerLetter"/>
      <w:lvlText w:val="%5."/>
      <w:lvlJc w:val="left"/>
      <w:pPr>
        <w:ind w:left="3600" w:hanging="360"/>
      </w:pPr>
    </w:lvl>
    <w:lvl w:ilvl="5" w:tplc="6C241332">
      <w:start w:val="1"/>
      <w:numFmt w:val="lowerRoman"/>
      <w:lvlText w:val="%6."/>
      <w:lvlJc w:val="right"/>
      <w:pPr>
        <w:ind w:left="4320" w:hanging="180"/>
      </w:pPr>
    </w:lvl>
    <w:lvl w:ilvl="6" w:tplc="B9C656BE">
      <w:start w:val="1"/>
      <w:numFmt w:val="decimal"/>
      <w:lvlText w:val="%7."/>
      <w:lvlJc w:val="left"/>
      <w:pPr>
        <w:ind w:left="5040" w:hanging="360"/>
      </w:pPr>
    </w:lvl>
    <w:lvl w:ilvl="7" w:tplc="29F4D24C">
      <w:start w:val="1"/>
      <w:numFmt w:val="lowerLetter"/>
      <w:lvlText w:val="%8."/>
      <w:lvlJc w:val="left"/>
      <w:pPr>
        <w:ind w:left="5760" w:hanging="360"/>
      </w:pPr>
    </w:lvl>
    <w:lvl w:ilvl="8" w:tplc="5864603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B251F8"/>
    <w:multiLevelType w:val="hybridMultilevel"/>
    <w:tmpl w:val="AC6AFEC2"/>
    <w:lvl w:ilvl="0" w:tplc="8E8E62A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08978E"/>
    <w:multiLevelType w:val="hybridMultilevel"/>
    <w:tmpl w:val="BFACA9D0"/>
    <w:lvl w:ilvl="0" w:tplc="0ED458B0">
      <w:start w:val="1"/>
      <w:numFmt w:val="decimal"/>
      <w:lvlText w:val="%1."/>
      <w:lvlJc w:val="left"/>
      <w:pPr>
        <w:ind w:left="720" w:hanging="360"/>
      </w:pPr>
    </w:lvl>
    <w:lvl w:ilvl="1" w:tplc="C65AE424">
      <w:start w:val="1"/>
      <w:numFmt w:val="lowerLetter"/>
      <w:lvlText w:val="%2."/>
      <w:lvlJc w:val="left"/>
      <w:pPr>
        <w:ind w:left="1440" w:hanging="360"/>
      </w:pPr>
    </w:lvl>
    <w:lvl w:ilvl="2" w:tplc="EBBA0316">
      <w:start w:val="1"/>
      <w:numFmt w:val="lowerRoman"/>
      <w:lvlText w:val="%3."/>
      <w:lvlJc w:val="right"/>
      <w:pPr>
        <w:ind w:left="2160" w:hanging="180"/>
      </w:pPr>
    </w:lvl>
    <w:lvl w:ilvl="3" w:tplc="D9B0F0A0">
      <w:start w:val="1"/>
      <w:numFmt w:val="decimal"/>
      <w:lvlText w:val="%4."/>
      <w:lvlJc w:val="left"/>
      <w:pPr>
        <w:ind w:left="2880" w:hanging="360"/>
      </w:pPr>
    </w:lvl>
    <w:lvl w:ilvl="4" w:tplc="C622AB6C">
      <w:start w:val="1"/>
      <w:numFmt w:val="lowerLetter"/>
      <w:lvlText w:val="%5."/>
      <w:lvlJc w:val="left"/>
      <w:pPr>
        <w:ind w:left="3600" w:hanging="360"/>
      </w:pPr>
    </w:lvl>
    <w:lvl w:ilvl="5" w:tplc="CFD0EB26">
      <w:start w:val="1"/>
      <w:numFmt w:val="lowerRoman"/>
      <w:lvlText w:val="%6."/>
      <w:lvlJc w:val="right"/>
      <w:pPr>
        <w:ind w:left="4320" w:hanging="180"/>
      </w:pPr>
    </w:lvl>
    <w:lvl w:ilvl="6" w:tplc="C9704978">
      <w:start w:val="1"/>
      <w:numFmt w:val="decimal"/>
      <w:lvlText w:val="%7."/>
      <w:lvlJc w:val="left"/>
      <w:pPr>
        <w:ind w:left="5040" w:hanging="360"/>
      </w:pPr>
    </w:lvl>
    <w:lvl w:ilvl="7" w:tplc="EF8C84F8">
      <w:start w:val="1"/>
      <w:numFmt w:val="lowerLetter"/>
      <w:lvlText w:val="%8."/>
      <w:lvlJc w:val="left"/>
      <w:pPr>
        <w:ind w:left="5760" w:hanging="360"/>
      </w:pPr>
    </w:lvl>
    <w:lvl w:ilvl="8" w:tplc="8F181C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7E2C0"/>
    <w:multiLevelType w:val="hybridMultilevel"/>
    <w:tmpl w:val="70668694"/>
    <w:lvl w:ilvl="0" w:tplc="80524BE0">
      <w:start w:val="2"/>
      <w:numFmt w:val="decimal"/>
      <w:lvlText w:val="%1."/>
      <w:lvlJc w:val="left"/>
      <w:pPr>
        <w:ind w:left="720" w:hanging="360"/>
      </w:pPr>
    </w:lvl>
    <w:lvl w:ilvl="1" w:tplc="5F36240C">
      <w:start w:val="1"/>
      <w:numFmt w:val="lowerLetter"/>
      <w:lvlText w:val="%2."/>
      <w:lvlJc w:val="left"/>
      <w:pPr>
        <w:ind w:left="1440" w:hanging="360"/>
      </w:pPr>
    </w:lvl>
    <w:lvl w:ilvl="2" w:tplc="63D42478">
      <w:start w:val="1"/>
      <w:numFmt w:val="lowerRoman"/>
      <w:lvlText w:val="%3."/>
      <w:lvlJc w:val="right"/>
      <w:pPr>
        <w:ind w:left="2160" w:hanging="180"/>
      </w:pPr>
    </w:lvl>
    <w:lvl w:ilvl="3" w:tplc="84DEC71E">
      <w:start w:val="1"/>
      <w:numFmt w:val="decimal"/>
      <w:lvlText w:val="%4."/>
      <w:lvlJc w:val="left"/>
      <w:pPr>
        <w:ind w:left="2880" w:hanging="360"/>
      </w:pPr>
    </w:lvl>
    <w:lvl w:ilvl="4" w:tplc="41585C0C">
      <w:start w:val="1"/>
      <w:numFmt w:val="lowerLetter"/>
      <w:lvlText w:val="%5."/>
      <w:lvlJc w:val="left"/>
      <w:pPr>
        <w:ind w:left="3600" w:hanging="360"/>
      </w:pPr>
    </w:lvl>
    <w:lvl w:ilvl="5" w:tplc="A8DEF114">
      <w:start w:val="1"/>
      <w:numFmt w:val="lowerRoman"/>
      <w:lvlText w:val="%6."/>
      <w:lvlJc w:val="right"/>
      <w:pPr>
        <w:ind w:left="4320" w:hanging="180"/>
      </w:pPr>
    </w:lvl>
    <w:lvl w:ilvl="6" w:tplc="45EE100C">
      <w:start w:val="1"/>
      <w:numFmt w:val="decimal"/>
      <w:lvlText w:val="%7."/>
      <w:lvlJc w:val="left"/>
      <w:pPr>
        <w:ind w:left="5040" w:hanging="360"/>
      </w:pPr>
    </w:lvl>
    <w:lvl w:ilvl="7" w:tplc="2250D88E">
      <w:start w:val="1"/>
      <w:numFmt w:val="lowerLetter"/>
      <w:lvlText w:val="%8."/>
      <w:lvlJc w:val="left"/>
      <w:pPr>
        <w:ind w:left="5760" w:hanging="360"/>
      </w:pPr>
    </w:lvl>
    <w:lvl w:ilvl="8" w:tplc="4D6ED40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B77863"/>
    <w:multiLevelType w:val="hybridMultilevel"/>
    <w:tmpl w:val="6B285C1E"/>
    <w:lvl w:ilvl="0" w:tplc="7DC6B3D8">
      <w:start w:val="1"/>
      <w:numFmt w:val="decimal"/>
      <w:lvlText w:val="%1."/>
      <w:lvlJc w:val="left"/>
      <w:pPr>
        <w:ind w:left="720" w:hanging="360"/>
      </w:pPr>
    </w:lvl>
    <w:lvl w:ilvl="1" w:tplc="D9C04E58">
      <w:start w:val="1"/>
      <w:numFmt w:val="lowerLetter"/>
      <w:lvlText w:val="%2."/>
      <w:lvlJc w:val="left"/>
      <w:pPr>
        <w:ind w:left="1440" w:hanging="360"/>
      </w:pPr>
    </w:lvl>
    <w:lvl w:ilvl="2" w:tplc="0FEE6214">
      <w:start w:val="1"/>
      <w:numFmt w:val="lowerRoman"/>
      <w:lvlText w:val="%3."/>
      <w:lvlJc w:val="right"/>
      <w:pPr>
        <w:ind w:left="2160" w:hanging="180"/>
      </w:pPr>
    </w:lvl>
    <w:lvl w:ilvl="3" w:tplc="F21496DC">
      <w:start w:val="1"/>
      <w:numFmt w:val="decimal"/>
      <w:lvlText w:val="%4."/>
      <w:lvlJc w:val="left"/>
      <w:pPr>
        <w:ind w:left="2880" w:hanging="360"/>
      </w:pPr>
    </w:lvl>
    <w:lvl w:ilvl="4" w:tplc="FEB02B0C">
      <w:start w:val="1"/>
      <w:numFmt w:val="lowerLetter"/>
      <w:lvlText w:val="%5."/>
      <w:lvlJc w:val="left"/>
      <w:pPr>
        <w:ind w:left="3600" w:hanging="360"/>
      </w:pPr>
    </w:lvl>
    <w:lvl w:ilvl="5" w:tplc="CDE0C69E">
      <w:start w:val="1"/>
      <w:numFmt w:val="lowerRoman"/>
      <w:lvlText w:val="%6."/>
      <w:lvlJc w:val="right"/>
      <w:pPr>
        <w:ind w:left="4320" w:hanging="180"/>
      </w:pPr>
    </w:lvl>
    <w:lvl w:ilvl="6" w:tplc="362469D6">
      <w:start w:val="1"/>
      <w:numFmt w:val="decimal"/>
      <w:lvlText w:val="%7."/>
      <w:lvlJc w:val="left"/>
      <w:pPr>
        <w:ind w:left="5040" w:hanging="360"/>
      </w:pPr>
    </w:lvl>
    <w:lvl w:ilvl="7" w:tplc="B94C09B8">
      <w:start w:val="1"/>
      <w:numFmt w:val="lowerLetter"/>
      <w:lvlText w:val="%8."/>
      <w:lvlJc w:val="left"/>
      <w:pPr>
        <w:ind w:left="5760" w:hanging="360"/>
      </w:pPr>
    </w:lvl>
    <w:lvl w:ilvl="8" w:tplc="1CEC095A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65411">
    <w:abstractNumId w:val="26"/>
  </w:num>
  <w:num w:numId="2" w16cid:durableId="838352031">
    <w:abstractNumId w:val="21"/>
  </w:num>
  <w:num w:numId="3" w16cid:durableId="595796775">
    <w:abstractNumId w:val="27"/>
  </w:num>
  <w:num w:numId="4" w16cid:durableId="96873723">
    <w:abstractNumId w:val="1"/>
  </w:num>
  <w:num w:numId="5" w16cid:durableId="1510019599">
    <w:abstractNumId w:val="29"/>
  </w:num>
  <w:num w:numId="6" w16cid:durableId="1286347267">
    <w:abstractNumId w:val="12"/>
  </w:num>
  <w:num w:numId="7" w16cid:durableId="575482880">
    <w:abstractNumId w:val="3"/>
  </w:num>
  <w:num w:numId="8" w16cid:durableId="464130309">
    <w:abstractNumId w:val="16"/>
  </w:num>
  <w:num w:numId="9" w16cid:durableId="1179853670">
    <w:abstractNumId w:val="9"/>
  </w:num>
  <w:num w:numId="10" w16cid:durableId="2010861956">
    <w:abstractNumId w:val="7"/>
  </w:num>
  <w:num w:numId="11" w16cid:durableId="1716005581">
    <w:abstractNumId w:val="6"/>
  </w:num>
  <w:num w:numId="12" w16cid:durableId="1578831528">
    <w:abstractNumId w:val="13"/>
  </w:num>
  <w:num w:numId="13" w16cid:durableId="1395472554">
    <w:abstractNumId w:val="10"/>
  </w:num>
  <w:num w:numId="14" w16cid:durableId="801734255">
    <w:abstractNumId w:val="8"/>
  </w:num>
  <w:num w:numId="15" w16cid:durableId="378407124">
    <w:abstractNumId w:val="0"/>
  </w:num>
  <w:num w:numId="16" w16cid:durableId="2098165700">
    <w:abstractNumId w:val="28"/>
  </w:num>
  <w:num w:numId="17" w16cid:durableId="70859499">
    <w:abstractNumId w:val="11"/>
  </w:num>
  <w:num w:numId="18" w16cid:durableId="1499537537">
    <w:abstractNumId w:val="14"/>
  </w:num>
  <w:num w:numId="19" w16cid:durableId="2093239248">
    <w:abstractNumId w:val="19"/>
  </w:num>
  <w:num w:numId="20" w16cid:durableId="944312643">
    <w:abstractNumId w:val="20"/>
  </w:num>
  <w:num w:numId="21" w16cid:durableId="1105268191">
    <w:abstractNumId w:val="18"/>
  </w:num>
  <w:num w:numId="22" w16cid:durableId="533348083">
    <w:abstractNumId w:val="15"/>
  </w:num>
  <w:num w:numId="23" w16cid:durableId="353920359">
    <w:abstractNumId w:val="25"/>
  </w:num>
  <w:num w:numId="24" w16cid:durableId="160194961">
    <w:abstractNumId w:val="23"/>
  </w:num>
  <w:num w:numId="25" w16cid:durableId="1475020884">
    <w:abstractNumId w:val="22"/>
  </w:num>
  <w:num w:numId="26" w16cid:durableId="1738819073">
    <w:abstractNumId w:val="2"/>
  </w:num>
  <w:num w:numId="27" w16cid:durableId="1212767013">
    <w:abstractNumId w:val="4"/>
  </w:num>
  <w:num w:numId="28" w16cid:durableId="1535772919">
    <w:abstractNumId w:val="5"/>
  </w:num>
  <w:num w:numId="29" w16cid:durableId="1399590425">
    <w:abstractNumId w:val="17"/>
  </w:num>
  <w:num w:numId="30" w16cid:durableId="64285065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FBC"/>
    <w:rsid w:val="000A2626"/>
    <w:rsid w:val="000D008D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4C47"/>
    <w:rsid w:val="001E7D00"/>
    <w:rsid w:val="001F36D1"/>
    <w:rsid w:val="002044C8"/>
    <w:rsid w:val="00213290"/>
    <w:rsid w:val="00221CF5"/>
    <w:rsid w:val="00221FB0"/>
    <w:rsid w:val="0025359B"/>
    <w:rsid w:val="00265361"/>
    <w:rsid w:val="0026668B"/>
    <w:rsid w:val="00275979"/>
    <w:rsid w:val="002B4F54"/>
    <w:rsid w:val="002E6332"/>
    <w:rsid w:val="00307893"/>
    <w:rsid w:val="00330812"/>
    <w:rsid w:val="00357120"/>
    <w:rsid w:val="003629D3"/>
    <w:rsid w:val="003630C5"/>
    <w:rsid w:val="003805F8"/>
    <w:rsid w:val="003B395B"/>
    <w:rsid w:val="003B69AC"/>
    <w:rsid w:val="003D4C36"/>
    <w:rsid w:val="003E5540"/>
    <w:rsid w:val="003F1738"/>
    <w:rsid w:val="0042794A"/>
    <w:rsid w:val="00431FDC"/>
    <w:rsid w:val="00440F60"/>
    <w:rsid w:val="004573DF"/>
    <w:rsid w:val="004A3033"/>
    <w:rsid w:val="004B46C2"/>
    <w:rsid w:val="004F3BD8"/>
    <w:rsid w:val="005242EE"/>
    <w:rsid w:val="00550BBC"/>
    <w:rsid w:val="00564673"/>
    <w:rsid w:val="00571319"/>
    <w:rsid w:val="005807F4"/>
    <w:rsid w:val="00581CA3"/>
    <w:rsid w:val="00591197"/>
    <w:rsid w:val="005A6AFC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677ED"/>
    <w:rsid w:val="00677E5A"/>
    <w:rsid w:val="00682ABB"/>
    <w:rsid w:val="006B2894"/>
    <w:rsid w:val="006D3148"/>
    <w:rsid w:val="006D3700"/>
    <w:rsid w:val="006F55F1"/>
    <w:rsid w:val="00700C33"/>
    <w:rsid w:val="007346AB"/>
    <w:rsid w:val="0075FFD2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C341C"/>
    <w:rsid w:val="008D0D40"/>
    <w:rsid w:val="008D3052"/>
    <w:rsid w:val="008D6EF1"/>
    <w:rsid w:val="008E38CF"/>
    <w:rsid w:val="008F0BAC"/>
    <w:rsid w:val="00903C7C"/>
    <w:rsid w:val="009212AD"/>
    <w:rsid w:val="00927F03"/>
    <w:rsid w:val="009528D1"/>
    <w:rsid w:val="00983CE3"/>
    <w:rsid w:val="00995E2E"/>
    <w:rsid w:val="009A33F9"/>
    <w:rsid w:val="009E6D24"/>
    <w:rsid w:val="00A15B76"/>
    <w:rsid w:val="00A321C0"/>
    <w:rsid w:val="00A32A80"/>
    <w:rsid w:val="00A55302"/>
    <w:rsid w:val="00A626A0"/>
    <w:rsid w:val="00A64D27"/>
    <w:rsid w:val="00A87141"/>
    <w:rsid w:val="00AB63AE"/>
    <w:rsid w:val="00AB7773"/>
    <w:rsid w:val="00AC2214"/>
    <w:rsid w:val="00AD2A98"/>
    <w:rsid w:val="00AD32ED"/>
    <w:rsid w:val="00B417F8"/>
    <w:rsid w:val="00B734E2"/>
    <w:rsid w:val="00B90C14"/>
    <w:rsid w:val="00BB663F"/>
    <w:rsid w:val="00BB6E4F"/>
    <w:rsid w:val="00BF4035"/>
    <w:rsid w:val="00C0317A"/>
    <w:rsid w:val="00C32C85"/>
    <w:rsid w:val="00C5663A"/>
    <w:rsid w:val="00C80ADF"/>
    <w:rsid w:val="00CA0DD0"/>
    <w:rsid w:val="00CE3BE1"/>
    <w:rsid w:val="00D02FB4"/>
    <w:rsid w:val="00D249A2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D0689"/>
    <w:rsid w:val="00E05940"/>
    <w:rsid w:val="00E23684"/>
    <w:rsid w:val="00E75ADF"/>
    <w:rsid w:val="00E953DC"/>
    <w:rsid w:val="00EA0737"/>
    <w:rsid w:val="00EA2EDF"/>
    <w:rsid w:val="00EB2F19"/>
    <w:rsid w:val="00EB597D"/>
    <w:rsid w:val="00EF2546"/>
    <w:rsid w:val="00EF499C"/>
    <w:rsid w:val="00EF5C31"/>
    <w:rsid w:val="00F010B4"/>
    <w:rsid w:val="00F2230B"/>
    <w:rsid w:val="00F330FC"/>
    <w:rsid w:val="00F356BB"/>
    <w:rsid w:val="00F56039"/>
    <w:rsid w:val="00F9299B"/>
    <w:rsid w:val="00FA0D25"/>
    <w:rsid w:val="00FA6230"/>
    <w:rsid w:val="00FB3F96"/>
    <w:rsid w:val="00FF1165"/>
    <w:rsid w:val="013DD3BD"/>
    <w:rsid w:val="030438A9"/>
    <w:rsid w:val="0307D9CE"/>
    <w:rsid w:val="0334B024"/>
    <w:rsid w:val="050132DE"/>
    <w:rsid w:val="0543029B"/>
    <w:rsid w:val="06FFC9B9"/>
    <w:rsid w:val="072F5BF8"/>
    <w:rsid w:val="0A193312"/>
    <w:rsid w:val="0B1F111A"/>
    <w:rsid w:val="0B7BD452"/>
    <w:rsid w:val="0E5E2FBF"/>
    <w:rsid w:val="0FAAD965"/>
    <w:rsid w:val="1097AC6D"/>
    <w:rsid w:val="11108E89"/>
    <w:rsid w:val="14C432A5"/>
    <w:rsid w:val="14D09951"/>
    <w:rsid w:val="176C6C8F"/>
    <w:rsid w:val="1800581E"/>
    <w:rsid w:val="1952BFF3"/>
    <w:rsid w:val="1A7CC22E"/>
    <w:rsid w:val="1A832613"/>
    <w:rsid w:val="1AB0B01C"/>
    <w:rsid w:val="1AC7D154"/>
    <w:rsid w:val="1B19A911"/>
    <w:rsid w:val="1BB585B4"/>
    <w:rsid w:val="1C6AAE0B"/>
    <w:rsid w:val="1D5337DE"/>
    <w:rsid w:val="1DBCAECC"/>
    <w:rsid w:val="204977DF"/>
    <w:rsid w:val="211040FE"/>
    <w:rsid w:val="22BD23B1"/>
    <w:rsid w:val="25A845B1"/>
    <w:rsid w:val="261B2AAE"/>
    <w:rsid w:val="2635239D"/>
    <w:rsid w:val="265E6077"/>
    <w:rsid w:val="276C0A94"/>
    <w:rsid w:val="278D2BFF"/>
    <w:rsid w:val="28338A98"/>
    <w:rsid w:val="28758BC2"/>
    <w:rsid w:val="299B4A53"/>
    <w:rsid w:val="29B5125D"/>
    <w:rsid w:val="2A29B134"/>
    <w:rsid w:val="2ACD8B2F"/>
    <w:rsid w:val="2C4BB493"/>
    <w:rsid w:val="2CA1D9C7"/>
    <w:rsid w:val="2CCDD4CC"/>
    <w:rsid w:val="2ECA80AB"/>
    <w:rsid w:val="30312291"/>
    <w:rsid w:val="31C96BF6"/>
    <w:rsid w:val="370C0287"/>
    <w:rsid w:val="37AB3D4F"/>
    <w:rsid w:val="38503AF3"/>
    <w:rsid w:val="3901640B"/>
    <w:rsid w:val="390CF4C2"/>
    <w:rsid w:val="39B191A1"/>
    <w:rsid w:val="3C700B24"/>
    <w:rsid w:val="3C879F6F"/>
    <w:rsid w:val="3D348C73"/>
    <w:rsid w:val="3D79425B"/>
    <w:rsid w:val="3E034995"/>
    <w:rsid w:val="3F65DBC3"/>
    <w:rsid w:val="423D4C77"/>
    <w:rsid w:val="42842F62"/>
    <w:rsid w:val="42C686A4"/>
    <w:rsid w:val="42E5AF67"/>
    <w:rsid w:val="42FCCEDE"/>
    <w:rsid w:val="444DA3E8"/>
    <w:rsid w:val="44634AB3"/>
    <w:rsid w:val="44BA5275"/>
    <w:rsid w:val="4548141A"/>
    <w:rsid w:val="45EAD28B"/>
    <w:rsid w:val="46BFC10E"/>
    <w:rsid w:val="4710BD9A"/>
    <w:rsid w:val="471CE6F1"/>
    <w:rsid w:val="47569AD1"/>
    <w:rsid w:val="4869B7EA"/>
    <w:rsid w:val="487A4D0A"/>
    <w:rsid w:val="49BBBA25"/>
    <w:rsid w:val="4A4C6408"/>
    <w:rsid w:val="4B4BA8C2"/>
    <w:rsid w:val="4EA9EE12"/>
    <w:rsid w:val="4F3E140C"/>
    <w:rsid w:val="506C3692"/>
    <w:rsid w:val="51874B17"/>
    <w:rsid w:val="52512CF5"/>
    <w:rsid w:val="52784F65"/>
    <w:rsid w:val="545C2475"/>
    <w:rsid w:val="54E411FD"/>
    <w:rsid w:val="5568028E"/>
    <w:rsid w:val="56C57A31"/>
    <w:rsid w:val="5886D37D"/>
    <w:rsid w:val="594DAE73"/>
    <w:rsid w:val="5AD53BF4"/>
    <w:rsid w:val="5BF4DF87"/>
    <w:rsid w:val="5DA128F7"/>
    <w:rsid w:val="5EA47F08"/>
    <w:rsid w:val="5F8E98A7"/>
    <w:rsid w:val="60600DAC"/>
    <w:rsid w:val="60A19A0E"/>
    <w:rsid w:val="614EF274"/>
    <w:rsid w:val="6197CBF4"/>
    <w:rsid w:val="6311EDB0"/>
    <w:rsid w:val="66CB57F5"/>
    <w:rsid w:val="67FE7767"/>
    <w:rsid w:val="68070D78"/>
    <w:rsid w:val="69D07D4F"/>
    <w:rsid w:val="6B3EAE3A"/>
    <w:rsid w:val="728F46A5"/>
    <w:rsid w:val="76FE3A89"/>
    <w:rsid w:val="773BE0EB"/>
    <w:rsid w:val="77C404A1"/>
    <w:rsid w:val="78251EC8"/>
    <w:rsid w:val="79318C3F"/>
    <w:rsid w:val="79C0EF29"/>
    <w:rsid w:val="7C66FE72"/>
    <w:rsid w:val="7CC60B16"/>
    <w:rsid w:val="7D44B1B2"/>
    <w:rsid w:val="7D610205"/>
    <w:rsid w:val="7E8BCA3B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1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a12d02f412924214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Company>Hewlett-Packard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Spangler</dc:creator>
  <cp:lastModifiedBy>Tom Boylan</cp:lastModifiedBy>
  <cp:revision>2</cp:revision>
  <cp:lastPrinted>2023-10-21T15:44:00Z</cp:lastPrinted>
  <dcterms:created xsi:type="dcterms:W3CDTF">2023-10-30T22:43:00Z</dcterms:created>
  <dcterms:modified xsi:type="dcterms:W3CDTF">2023-10-30T22:43:00Z</dcterms:modified>
</cp:coreProperties>
</file>